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p>
      <w:pPr>
        <w:pStyle w:val="BodyText"/>
      </w:pPr>
      <w:r>
        <w:rPr>
          <w:bCs/>
          <w:b/>
        </w:rPr>
        <w:t xml:space="preserve">To:</w:t>
      </w:r>
      <w:r>
        <w:t xml:space="preserve"> </w:t>
      </w:r>
      <w:r>
        <w:t xml:space="preserve">[Hiring Manager's Name or "Hiring Committee"]</w:t>
      </w:r>
    </w:p>
    <w:p>
      <w:pPr>
        <w:pStyle w:val="BodyText"/>
      </w:pPr>
      <w:r>
        <w:t xml:space="preserve">[Organization Name]</w:t>
      </w:r>
    </w:p>
    <w:p>
      <w:pPr>
        <w:pStyle w:val="BodyText"/>
      </w:pPr>
      <w:r>
        <w:t xml:space="preserve">[Organization Address]</w:t>
      </w:r>
    </w:p>
    <w:p>
      <w:pPr>
        <w:pStyle w:val="BodyText"/>
      </w:pPr>
      <w:r>
        <w:t xml:space="preserve">[City, State, ZIP Code]</w:t>
      </w:r>
    </w:p>
    <w:bookmarkStart w:id="20" w:name="X6d9fd707940e7014bf55a8172dba046b9048228"/>
    <w:p>
      <w:pPr>
        <w:pStyle w:val="Heading2"/>
      </w:pPr>
      <w:r>
        <w:t xml:space="preserve">Dear [Hiring Manager's Name or "Hiring Committee"],</w:t>
      </w:r>
    </w:p>
    <w:p>
      <w:pPr>
        <w:pStyle w:val="FirstParagraph"/>
      </w:pPr>
      <w:r>
        <w:t xml:space="preserve">As a dedicated and experienced journalist with a passion for uncovering stories that shape global narratives, I am excited to apply for the journalist position in China Beijing. This opportunity aligns perfectly with my professional goals, as well as my deep respect for the dynamic media landscape of one of the world’s most influential cities. With a career rooted in investigative reporting, cultural storytelling, and a commitment to ethical journalism, I am eager to contribute my skills to an organization that values integrity, innovation, and impactful storytelling in China Beijing.</w:t>
      </w:r>
    </w:p>
    <w:p>
      <w:pPr>
        <w:pStyle w:val="BodyText"/>
      </w:pPr>
      <w:r>
        <w:t xml:space="preserve">Having spent [X years] covering diverse topics—from economic trends in Asia to the intersection of technology and society—I have developed a unique ability to navigate complex environments while delivering clear, concise, and engaging content. My work has been published in reputable outlets such as [Insert Publications], where I consistently emphasized the importance of context, accuracy, and cultural sensitivity. In China Beijing, a city that embodies rapid transformation and historical richness, I believe my background equips me to cover stories that resonate with both local audiences and international readers.</w:t>
      </w:r>
    </w:p>
    <w:p>
      <w:pPr>
        <w:pStyle w:val="BodyText"/>
      </w:pPr>
      <w:r>
        <w:t xml:space="preserve">One of the key aspects of being a journalist in China Beijing is understanding the interplay between tradition and modernity. As a reporter who has covered urban development in cities like Shanghai and Hong Kong, I have learned to balance reporting on economic progress with preserving the cultural heritage that defines these regions. In China Beijing, this balance is even more critical, as the city serves as a hub for policy-making, innovation, and cultural exchange. My ability to conduct in-depth research and interview sources at all levels of society positions me to deliver comprehensive coverage of Beijing’s evolving landscape.</w:t>
      </w:r>
    </w:p>
    <w:p>
      <w:pPr>
        <w:pStyle w:val="BodyText"/>
      </w:pPr>
      <w:r>
        <w:t xml:space="preserve">Furthermore, my experience working in multicultural environments has honed my communication skills and adaptability. I have collaborated with journalists from diverse backgrounds, which has taught me the value of perspective-taking and cross-cultural understanding. In China Beijing, where media operates within a unique regulatory framework, this adaptability is essential. I am committed to upholding the highest standards of journalistic ethics while navigating the nuances of reporting in a fast-paced and ever-changing environment.</w:t>
      </w:r>
    </w:p>
    <w:p>
      <w:pPr>
        <w:pStyle w:val="BodyText"/>
      </w:pPr>
      <w:r>
        <w:t xml:space="preserve">What excites me most about this opportunity is the chance to contribute to an organization that prioritizes storytelling with purpose. As a journalist, I have always believed that news should inform, inspire, and connect people. In China Beijing, where the media plays a pivotal role in shaping public discourse, I aim to use my voice to highlight stories that matter—whether they involve grassroots movements, technological advancements, or the everyday lives of citizens. My goal is to bridge gaps between cultures and foster understanding through factual yet compelling reporting.</w:t>
      </w:r>
    </w:p>
    <w:p>
      <w:pPr>
        <w:pStyle w:val="BodyText"/>
      </w:pPr>
      <w:r>
        <w:t xml:space="preserve">My portfolio includes [mention specific projects, such as "a series on urban sustainability in Beijing" or "interviews with policymakers on economic reforms"]. These experiences have not only strengthened my writing and research skills but also deepened my appreciation for the responsibilities that come with being a journalist. I understand that in China Beijing, the role of a journalist extends beyond mere information dissemination; it involves fostering dialogue, challenging assumptions, and reflecting the diverse voices of a vibrant city.</w:t>
      </w:r>
    </w:p>
    <w:p>
      <w:pPr>
        <w:pStyle w:val="BodyText"/>
      </w:pPr>
      <w:r>
        <w:t xml:space="preserve">While I am confident in my qualifications, I also recognize the importance of continuous learning. I have taken courses on [mention relevant training or certifications, such as "data journalism" or "media law"], and I remain committed to staying updated on industry trends. In China Beijing, where the media landscape is constantly evolving, this mindset ensures that I can adapt and thrive in new challenges.</w:t>
      </w:r>
    </w:p>
    <w:p>
      <w:pPr>
        <w:pStyle w:val="BodyText"/>
      </w:pPr>
      <w:r>
        <w:t xml:space="preserve">In conclusion, I am eager to bring my expertise as a journalist to [Organization Name] and contribute to its mission of delivering meaningful content from China Beijing. My passion for storytelling, combined with my professional experience and cultural awareness, makes me an ideal candidate for this role. I would be honored to discuss how my background aligns with the needs of your organization and how I can help elevate your coverage of one of the world’s most dynamic cities.</w:t>
      </w:r>
    </w:p>
    <w:p>
      <w:pPr>
        <w:pStyle w:val="BodyText"/>
      </w:pPr>
      <w:r>
        <w:t xml:space="preserve">Thank you for considering my application. I look forward to the possibility of contributing to [Organization Name]’s legacy as a trusted source of news and insight from China Beijing.</w:t>
      </w:r>
    </w:p>
    <w:p>
      <w:pPr>
        <w:pStyle w:val="BodyText"/>
      </w:pPr>
      <w:r>
        <w:rPr>
          <w:bCs/>
          <w:b/>
        </w:rP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China Beijing</dc:title>
  <dc:creator/>
  <dc:language>en</dc:language>
  <cp:keywords/>
  <dcterms:created xsi:type="dcterms:W3CDTF">2026-07-23T07:11:11Z</dcterms:created>
  <dcterms:modified xsi:type="dcterms:W3CDTF">2026-07-23T07:11:11Z</dcterms:modified>
</cp:coreProperties>
</file>

<file path=docProps/custom.xml><?xml version="1.0" encoding="utf-8"?>
<Properties xmlns="http://schemas.openxmlformats.org/officeDocument/2006/custom-properties" xmlns:vt="http://schemas.openxmlformats.org/officeDocument/2006/docPropsVTypes"/>
</file>